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We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setup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irst, from Search box, start “Turn Windows features on or off”, and enable these three options: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HyperV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date &amp;&amp;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install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qemu-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-daemon-system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>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usermod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aG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4F21517C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 xml:space="preserve">the following links (Do not install </w:t>
      </w:r>
      <w:r w:rsidR="00A415C8" w:rsidRPr="00A415C8">
        <w:rPr>
          <w:rFonts w:ascii="Times New Roman" w:hAnsi="Times New Roman" w:cs="Times New Roman"/>
          <w:sz w:val="22"/>
          <w:szCs w:val="22"/>
        </w:rPr>
        <w:t>Ubuntu on QEMU</w:t>
      </w:r>
      <w:r w:rsidR="00605E50">
        <w:rPr>
          <w:rFonts w:ascii="Times New Roman" w:hAnsi="Times New Roman" w:cs="Times New Roman"/>
          <w:sz w:val="22"/>
          <w:szCs w:val="22"/>
        </w:rPr>
        <w:t>)</w:t>
      </w:r>
      <w:r w:rsidR="00A415C8">
        <w:rPr>
          <w:rFonts w:ascii="Times New Roman" w:hAnsi="Times New Roman" w:cs="Times New Roman"/>
          <w:sz w:val="22"/>
          <w:szCs w:val="22"/>
        </w:rPr>
        <w:t>.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>Install QEMU on OSX</w:t>
      </w:r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2AB89E4B" w:rsidR="00FB3162" w:rsidRPr="00F060CE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 w:hint="eastAsia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</w:t>
      </w:r>
      <w:proofErr w:type="gramStart"/>
      <w:r w:rsidRPr="00F060CE">
        <w:rPr>
          <w:rFonts w:ascii="Times New Roman" w:hAnsi="Times New Roman" w:cs="Times New Roman"/>
          <w:sz w:val="22"/>
          <w:szCs w:val="22"/>
        </w:rPr>
        <w:t>And</w:t>
      </w:r>
      <w:proofErr w:type="gramEnd"/>
      <w:r w:rsidRPr="00F060CE">
        <w:rPr>
          <w:rFonts w:ascii="Times New Roman" w:hAnsi="Times New Roman" w:cs="Times New Roman"/>
          <w:sz w:val="22"/>
          <w:szCs w:val="22"/>
        </w:rPr>
        <w:t xml:space="preserve"> Use QEMU Virtual Machine On macOS With HVF Acceleration - Command Line Tutorial</w:t>
      </w:r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Emulating </w:t>
      </w:r>
      <w:proofErr w:type="gramStart"/>
      <w:r w:rsidRPr="00704544">
        <w:rPr>
          <w:rFonts w:ascii="Times New Roman" w:hAnsi="Times New Roman" w:cs="Times New Roman"/>
          <w:sz w:val="22"/>
          <w:szCs w:val="22"/>
        </w:rPr>
        <w:t>a Raspberry</w:t>
      </w:r>
      <w:proofErr w:type="gramEnd"/>
      <w:r w:rsidRPr="00704544">
        <w:rPr>
          <w:rFonts w:ascii="Times New Roman" w:hAnsi="Times New Roman" w:cs="Times New Roman"/>
          <w:sz w:val="22"/>
          <w:szCs w:val="22"/>
        </w:rPr>
        <w:t xml:space="preserve">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8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lastRenderedPageBreak/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kdir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unt -o </w:t>
      </w:r>
      <w:proofErr w:type="spellStart"/>
      <w:proofErr w:type="gram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op,offset</w:t>
      </w:r>
      <w:proofErr w:type="spellEnd"/>
      <w:proofErr w:type="gram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4194304 ./2023-05-03-raspios-bullseye-arm64.img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proofErr w:type="spellEnd"/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</w:t>
      </w:r>
      <w:proofErr w:type="spellStart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>with what you got from running “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openssl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 xml:space="preserve">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userconf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>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&gt;' |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ee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ouch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mou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lastRenderedPageBreak/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u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cortex-a72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ographic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tb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m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w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arlyprint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gleve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8 console=ttyAMA0,115200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wc_otg.lpm_enabl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0 root=/dev/mmcblk0p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ootdelay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b-net,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er,i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,hostfwd=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tc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ssh -p 222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pi@localhost</w:t>
      </w:r>
      <w:proofErr w:type="spellEnd"/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aspi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| grep 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i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</w:t>
      </w:r>
      <w:proofErr w:type="spellStart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hf</w:t>
      </w:r>
      <w:proofErr w:type="spellEnd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pkg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-add-architecture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hf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libc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bstd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++</w:t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6:armhf</w:t>
      </w:r>
      <w:proofErr w:type="gramEnd"/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c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g++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binutils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77412899" w14:textId="21E02881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proofErr w:type="spellEnd"/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hyperlink r:id="rId9" w:history="1">
        <w:r w:rsidR="000D0CBF"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0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with </w:t>
      </w:r>
      <w:proofErr w:type="spellStart"/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0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2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R7, #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lastRenderedPageBreak/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.</w:t>
      </w:r>
      <w:proofErr w:type="spellStart"/>
      <w:r w:rsidRPr="00E21534">
        <w:rPr>
          <w:rFonts w:ascii="Times New Roman" w:hAnsi="Times New Roman" w:cs="Times New Roman"/>
          <w:sz w:val="22"/>
          <w:szCs w:val="22"/>
        </w:rPr>
        <w:t>asciz</w:t>
      </w:r>
      <w:proofErr w:type="spellEnd"/>
      <w:proofErr w:type="gramEnd"/>
      <w:r w:rsidRPr="00E21534">
        <w:rPr>
          <w:rFonts w:ascii="Times New Roman" w:hAnsi="Times New Roman" w:cs="Times New Roman"/>
          <w:sz w:val="22"/>
          <w:szCs w:val="22"/>
        </w:rPr>
        <w:t xml:space="preserve"> "Hello, </w:t>
      </w:r>
      <w:proofErr w:type="gramStart"/>
      <w:r w:rsidRPr="00E21534">
        <w:rPr>
          <w:rFonts w:ascii="Times New Roman" w:hAnsi="Times New Roman" w:cs="Times New Roman"/>
          <w:sz w:val="22"/>
          <w:szCs w:val="22"/>
        </w:rPr>
        <w:t>ARM!\</w:t>
      </w:r>
      <w:proofErr w:type="gramEnd"/>
      <w:r w:rsidRPr="00E21534">
        <w:rPr>
          <w:rFonts w:ascii="Times New Roman" w:hAnsi="Times New Roman" w:cs="Times New Roman"/>
          <w:sz w:val="22"/>
          <w:szCs w:val="22"/>
        </w:rPr>
        <w:t>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11AE8744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-as -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s</w:t>
      </w:r>
      <w:proofErr w:type="spellEnd"/>
      <w:proofErr w:type="gram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ld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o hello </w:t>
      </w:r>
      <w:proofErr w:type="spellStart"/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proofErr w:type="gramEnd"/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</w:t>
      </w:r>
      <w:proofErr w:type="gramEnd"/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gram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proofErr w:type="gram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objdump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12FA82EC" w14:textId="6DBD2EBE" w:rsidR="00176F60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51F0ABA" w14:textId="3E7E6BCE" w:rsidR="00925ECB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rwUA94jjsCwAAAA="/>
  </w:docVars>
  <w:rsids>
    <w:rsidRoot w:val="00A45CF9"/>
    <w:rsid w:val="000D0CBF"/>
    <w:rsid w:val="00176F60"/>
    <w:rsid w:val="001858CC"/>
    <w:rsid w:val="001E7F71"/>
    <w:rsid w:val="002330D8"/>
    <w:rsid w:val="002A70FC"/>
    <w:rsid w:val="002D3281"/>
    <w:rsid w:val="00310C75"/>
    <w:rsid w:val="003A56B8"/>
    <w:rsid w:val="003D5891"/>
    <w:rsid w:val="00406800"/>
    <w:rsid w:val="00457BBC"/>
    <w:rsid w:val="004760DE"/>
    <w:rsid w:val="00481BE1"/>
    <w:rsid w:val="004843EE"/>
    <w:rsid w:val="00493883"/>
    <w:rsid w:val="004A41EB"/>
    <w:rsid w:val="004A6BE9"/>
    <w:rsid w:val="004B1B56"/>
    <w:rsid w:val="004F09E7"/>
    <w:rsid w:val="00521429"/>
    <w:rsid w:val="00521AB8"/>
    <w:rsid w:val="005546C7"/>
    <w:rsid w:val="00605E50"/>
    <w:rsid w:val="006536A2"/>
    <w:rsid w:val="006A2D99"/>
    <w:rsid w:val="006B1578"/>
    <w:rsid w:val="006F3431"/>
    <w:rsid w:val="006F6115"/>
    <w:rsid w:val="00704544"/>
    <w:rsid w:val="007378EB"/>
    <w:rsid w:val="00737D2C"/>
    <w:rsid w:val="007600B8"/>
    <w:rsid w:val="00765C92"/>
    <w:rsid w:val="007767DE"/>
    <w:rsid w:val="00777FC0"/>
    <w:rsid w:val="007A260D"/>
    <w:rsid w:val="007F6F5D"/>
    <w:rsid w:val="00846E21"/>
    <w:rsid w:val="008529D3"/>
    <w:rsid w:val="00891B28"/>
    <w:rsid w:val="008A6BAC"/>
    <w:rsid w:val="008B04FB"/>
    <w:rsid w:val="009220AE"/>
    <w:rsid w:val="00925ECB"/>
    <w:rsid w:val="0092659D"/>
    <w:rsid w:val="009A5913"/>
    <w:rsid w:val="009E2BBB"/>
    <w:rsid w:val="00A168CE"/>
    <w:rsid w:val="00A415C8"/>
    <w:rsid w:val="00A45CF9"/>
    <w:rsid w:val="00A66E89"/>
    <w:rsid w:val="00AC35AD"/>
    <w:rsid w:val="00AF46D2"/>
    <w:rsid w:val="00B54337"/>
    <w:rsid w:val="00B62866"/>
    <w:rsid w:val="00BA3F7B"/>
    <w:rsid w:val="00C84C6A"/>
    <w:rsid w:val="00CE1232"/>
    <w:rsid w:val="00CE12A4"/>
    <w:rsid w:val="00D02899"/>
    <w:rsid w:val="00D03FFC"/>
    <w:rsid w:val="00D4313A"/>
    <w:rsid w:val="00D63496"/>
    <w:rsid w:val="00DB37FF"/>
    <w:rsid w:val="00DE5897"/>
    <w:rsid w:val="00E1274F"/>
    <w:rsid w:val="00E14FDD"/>
    <w:rsid w:val="00E21534"/>
    <w:rsid w:val="00E4415B"/>
    <w:rsid w:val="00E81B6A"/>
    <w:rsid w:val="00E8746F"/>
    <w:rsid w:val="00F060CE"/>
    <w:rsid w:val="00F107FC"/>
    <w:rsid w:val="00FB3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60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terrupt.memfault.com/blog/emulating-raspberry-pi-in-qem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dPg8P5DYZNg" TargetMode="External"/><Relationship Id="rId10" Type="http://schemas.openxmlformats.org/officeDocument/2006/relationships/hyperlink" Target="https://embeddedjourneys.com/blog/hello-world-arm-assembly-raspberry-p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spoint.com/unix/unix-vi-edito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991</Words>
  <Characters>56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34</cp:revision>
  <cp:lastPrinted>2025-09-09T20:01:00Z</cp:lastPrinted>
  <dcterms:created xsi:type="dcterms:W3CDTF">2025-09-09T18:57:00Z</dcterms:created>
  <dcterms:modified xsi:type="dcterms:W3CDTF">2025-09-09T23:49:00Z</dcterms:modified>
</cp:coreProperties>
</file>